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14:paraId="47FC4994" w14:textId="77777777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bookmarkEnd w:id="0"/>
        <w:p w14:paraId="15745671" w14:textId="04E91867" w:rsidR="00EF2DEC" w:rsidRDefault="00CD20B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Baza teleadresowa instytucji w gmini</w:t>
          </w:r>
          <w:r w:rsidR="008A68F6">
            <w:rPr>
              <w:rFonts w:asciiTheme="majorHAnsi" w:hAnsiTheme="majorHAnsi" w:cstheme="majorHAnsi"/>
              <w:sz w:val="72"/>
              <w:szCs w:val="72"/>
            </w:rPr>
            <w:t>e</w:t>
          </w:r>
          <w:r w:rsidR="00732DC3">
            <w:rPr>
              <w:rFonts w:asciiTheme="majorHAnsi" w:hAnsiTheme="majorHAnsi" w:cstheme="majorHAnsi"/>
              <w:sz w:val="72"/>
              <w:szCs w:val="72"/>
            </w:rPr>
            <w:t xml:space="preserve"> </w:t>
          </w:r>
        </w:p>
        <w:p w14:paraId="2E4FF2A0" w14:textId="721C24C2" w:rsidR="00EF2DEC" w:rsidRPr="00AE18BD" w:rsidRDefault="009A1832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Czerniejewo</w:t>
          </w:r>
        </w:p>
        <w:p w14:paraId="3E087C7C" w14:textId="77777777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38659EBC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2D87616C" w14:textId="77777777" w:rsidR="00D2598A" w:rsidRDefault="00D2598A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14:paraId="54C333D7" w14:textId="5FFC5DBB" w:rsidR="00AC29BB" w:rsidRDefault="00AC29BB" w:rsidP="00FE0B9E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14:paraId="666A6B2F" w14:textId="1EE25CFD" w:rsidR="00592224" w:rsidRDefault="00592224" w:rsidP="00AC29BB"/>
    <w:p w14:paraId="6D16276E" w14:textId="40FCC16D" w:rsidR="00AE18BD" w:rsidRDefault="00AE18BD" w:rsidP="00AC29BB"/>
    <w:p w14:paraId="3B953D74" w14:textId="4A1861DA" w:rsidR="00AE18BD" w:rsidRDefault="00AE18BD" w:rsidP="00AC29BB"/>
    <w:p w14:paraId="246EB3A6" w14:textId="17684CBE" w:rsidR="00AE18BD" w:rsidRDefault="00AE18BD" w:rsidP="00AC29BB"/>
    <w:p w14:paraId="1754DA09" w14:textId="2E90BB9D" w:rsidR="00AE18BD" w:rsidRDefault="00AE18BD" w:rsidP="00AC29BB"/>
    <w:p w14:paraId="017A40E5" w14:textId="10B16B5E" w:rsidR="00AE18BD" w:rsidRDefault="00AE18BD" w:rsidP="00AC29BB"/>
    <w:p w14:paraId="0170A542" w14:textId="30D64829" w:rsidR="00AE18BD" w:rsidRDefault="00AE18BD" w:rsidP="00AC29BB"/>
    <w:p w14:paraId="279B083D" w14:textId="61331E1E" w:rsidR="00AE18BD" w:rsidRDefault="00AE18BD" w:rsidP="00AC29BB"/>
    <w:p w14:paraId="01175525" w14:textId="77D590EB" w:rsidR="00AE18BD" w:rsidRDefault="00AE18BD" w:rsidP="00AC29BB"/>
    <w:p w14:paraId="57258087" w14:textId="723C0343" w:rsidR="00AE18BD" w:rsidRDefault="00AE18BD" w:rsidP="00AC29BB"/>
    <w:p w14:paraId="03561329" w14:textId="6CEE7DD6" w:rsidR="00AE18BD" w:rsidRDefault="00AE18BD" w:rsidP="00AC29BB"/>
    <w:p w14:paraId="145E6897" w14:textId="35F72DAA" w:rsidR="00AE18BD" w:rsidRDefault="00AE18BD" w:rsidP="00AC29BB"/>
    <w:p w14:paraId="669FAAE9" w14:textId="4F981B81" w:rsidR="00AE18BD" w:rsidRDefault="00AE18BD" w:rsidP="00AC29BB"/>
    <w:p w14:paraId="1964111D" w14:textId="77777777" w:rsidR="00AE18BD" w:rsidRDefault="00AE18BD" w:rsidP="00AC29BB"/>
    <w:p w14:paraId="1B9ED6CC" w14:textId="77777777" w:rsidR="00AC29BB" w:rsidRDefault="00AC29BB" w:rsidP="00AC29BB"/>
    <w:p w14:paraId="37A31917" w14:textId="77777777" w:rsidR="00AC29BB" w:rsidRDefault="00AC29BB" w:rsidP="00AC29BB"/>
    <w:p w14:paraId="07065E0D" w14:textId="77777777" w:rsidR="00AC29BB" w:rsidRDefault="00AC29BB" w:rsidP="00AC29BB"/>
    <w:p w14:paraId="1A52D245" w14:textId="77777777" w:rsidR="00AC29BB" w:rsidRDefault="00AC29BB" w:rsidP="00AC29BB"/>
    <w:p w14:paraId="078FEB2E" w14:textId="759A9519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4656D798" w14:textId="77777777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3DA444E2" w14:textId="77777777" w:rsidR="009A1832" w:rsidRDefault="009A1832" w:rsidP="009A1832">
      <w:pPr>
        <w:pStyle w:val="NagwekI"/>
        <w:jc w:val="center"/>
      </w:pPr>
      <w:bookmarkStart w:id="1" w:name="_Toc38970104"/>
      <w:r>
        <w:t>Gmina Czerniejewo</w:t>
      </w:r>
      <w:bookmarkEnd w:id="1"/>
    </w:p>
    <w:p w14:paraId="61F363D9" w14:textId="77777777" w:rsidR="009A1832" w:rsidRPr="00773BB3" w:rsidRDefault="009A1832" w:rsidP="009A1832">
      <w:pPr>
        <w:spacing w:after="0" w:line="240" w:lineRule="auto"/>
        <w:rPr>
          <w:sz w:val="2"/>
          <w:szCs w:val="2"/>
        </w:rPr>
      </w:pPr>
    </w:p>
    <w:p w14:paraId="514A5C30" w14:textId="77777777" w:rsidR="009A1832" w:rsidRPr="00D2598A" w:rsidRDefault="009A1832" w:rsidP="009A1832">
      <w:pPr>
        <w:pStyle w:val="Akapitzlist"/>
        <w:numPr>
          <w:ilvl w:val="0"/>
          <w:numId w:val="37"/>
        </w:numPr>
        <w:rPr>
          <w:rStyle w:val="eop"/>
          <w:rFonts w:eastAsia="Calibri" w:cs="Arial"/>
          <w:b/>
          <w:color w:val="000000"/>
          <w:sz w:val="20"/>
          <w:szCs w:val="20"/>
          <w:u w:val="single"/>
        </w:rPr>
      </w:pPr>
      <w:r w:rsidRPr="00D2598A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D2598A">
        <w:rPr>
          <w:rStyle w:val="eop"/>
          <w:rFonts w:cs="Arial"/>
          <w:b/>
          <w:sz w:val="20"/>
          <w:szCs w:val="20"/>
        </w:rPr>
        <w:t> </w:t>
      </w:r>
    </w:p>
    <w:p w14:paraId="2CBF8DE8" w14:textId="77777777" w:rsidR="009A1832" w:rsidRPr="009A5AA0" w:rsidRDefault="009A1832" w:rsidP="009A1832">
      <w:pPr>
        <w:pStyle w:val="Akapitzlist"/>
        <w:rPr>
          <w:rFonts w:eastAsia="Calibri" w:cs="Arial"/>
          <w:b/>
          <w:color w:val="000000"/>
          <w:sz w:val="20"/>
          <w:szCs w:val="20"/>
          <w:u w:val="single"/>
        </w:rPr>
      </w:pPr>
    </w:p>
    <w:p w14:paraId="4BB3C968" w14:textId="77777777" w:rsidR="009A1832" w:rsidRPr="001C3A40" w:rsidRDefault="009A1832" w:rsidP="009A1832">
      <w:pPr>
        <w:numPr>
          <w:ilvl w:val="0"/>
          <w:numId w:val="36"/>
        </w:numPr>
        <w:spacing w:line="259" w:lineRule="auto"/>
        <w:contextualSpacing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>Miejsko-Gminny Ośrodek Pomocy Społecznej w Czerniejewie</w:t>
      </w:r>
    </w:p>
    <w:p w14:paraId="4B42899A" w14:textId="77777777" w:rsidR="009A1832" w:rsidRPr="001C3A40" w:rsidRDefault="009A1832" w:rsidP="009A1832">
      <w:pPr>
        <w:spacing w:line="259" w:lineRule="auto"/>
        <w:ind w:left="720"/>
        <w:contextualSpacing/>
        <w:jc w:val="left"/>
        <w:rPr>
          <w:rFonts w:eastAsia="Calibri" w:cs="Arial"/>
          <w:sz w:val="20"/>
          <w:szCs w:val="20"/>
        </w:rPr>
      </w:pPr>
    </w:p>
    <w:p w14:paraId="52A5A539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>ul. Poznańska 8, 62-250 Czerniejewo</w:t>
      </w:r>
    </w:p>
    <w:p w14:paraId="37C0521A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 xml:space="preserve">tel.: 61 429 13 15 </w:t>
      </w:r>
    </w:p>
    <w:p w14:paraId="681A737A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 xml:space="preserve">e-mail : </w:t>
      </w:r>
    </w:p>
    <w:p w14:paraId="59CD0CD3" w14:textId="77777777" w:rsidR="009A1832" w:rsidRPr="001C3A40" w:rsidRDefault="002E3694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hyperlink r:id="rId8" w:history="1">
        <w:r w:rsidR="009A1832" w:rsidRPr="001C3A40">
          <w:rPr>
            <w:rFonts w:eastAsia="Calibri" w:cs="Arial"/>
            <w:color w:val="0563C1"/>
            <w:sz w:val="20"/>
            <w:szCs w:val="20"/>
            <w:u w:val="single"/>
          </w:rPr>
          <w:t>http://www.mgops.czerniejewo.pl/</w:t>
        </w:r>
      </w:hyperlink>
    </w:p>
    <w:p w14:paraId="2A71DE02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</w:p>
    <w:p w14:paraId="6D5EC705" w14:textId="77777777" w:rsidR="009A1832" w:rsidRPr="001C3A40" w:rsidRDefault="009A1832" w:rsidP="009A1832">
      <w:pPr>
        <w:numPr>
          <w:ilvl w:val="0"/>
          <w:numId w:val="36"/>
        </w:numPr>
        <w:spacing w:line="259" w:lineRule="auto"/>
        <w:contextualSpacing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 xml:space="preserve">Gminna Komisja Rozwiązywania Problemów Alkoholowych w Czerniejewie </w:t>
      </w:r>
    </w:p>
    <w:p w14:paraId="6805F1EA" w14:textId="77777777" w:rsidR="009A1832" w:rsidRPr="001C3A40" w:rsidRDefault="009A1832" w:rsidP="009A1832">
      <w:pPr>
        <w:spacing w:line="259" w:lineRule="auto"/>
        <w:ind w:left="720"/>
        <w:contextualSpacing/>
        <w:jc w:val="left"/>
        <w:rPr>
          <w:rFonts w:eastAsia="Calibri" w:cs="Arial"/>
          <w:sz w:val="20"/>
          <w:szCs w:val="20"/>
        </w:rPr>
      </w:pPr>
    </w:p>
    <w:p w14:paraId="471E9BD0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>ul. Poznańska 8, 62-250 Czerniejewo</w:t>
      </w:r>
    </w:p>
    <w:p w14:paraId="7C4C536D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>tel.: 61 429 13 10</w:t>
      </w:r>
    </w:p>
    <w:p w14:paraId="172966C6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 xml:space="preserve">e-mail.: </w:t>
      </w:r>
      <w:hyperlink r:id="rId9" w:history="1">
        <w:r w:rsidRPr="001C3A40">
          <w:rPr>
            <w:rFonts w:eastAsia="Calibri" w:cs="Arial"/>
            <w:color w:val="0563C1"/>
            <w:sz w:val="20"/>
            <w:szCs w:val="20"/>
            <w:u w:val="single"/>
          </w:rPr>
          <w:t>urzad@czerniejewo.pl</w:t>
        </w:r>
      </w:hyperlink>
    </w:p>
    <w:p w14:paraId="2A587C3E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</w:p>
    <w:p w14:paraId="1FA326D9" w14:textId="77777777" w:rsidR="009A1832" w:rsidRPr="001C3A40" w:rsidRDefault="009A1832" w:rsidP="009A1832">
      <w:pPr>
        <w:numPr>
          <w:ilvl w:val="0"/>
          <w:numId w:val="36"/>
        </w:numPr>
        <w:spacing w:line="259" w:lineRule="auto"/>
        <w:contextualSpacing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>Powiatowe Centrum Pomocy Rodzinie w Gnieźnie</w:t>
      </w:r>
    </w:p>
    <w:p w14:paraId="511621E1" w14:textId="77777777" w:rsidR="009A1832" w:rsidRPr="001C3A40" w:rsidRDefault="009A1832" w:rsidP="009A1832">
      <w:pPr>
        <w:spacing w:line="259" w:lineRule="auto"/>
        <w:ind w:left="720"/>
        <w:contextualSpacing/>
        <w:jc w:val="left"/>
        <w:rPr>
          <w:rFonts w:eastAsia="Calibri" w:cs="Arial"/>
          <w:sz w:val="20"/>
          <w:szCs w:val="20"/>
        </w:rPr>
      </w:pPr>
    </w:p>
    <w:p w14:paraId="591EA6C7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>ul. Papieża Jana Pawła II 9/10, 62-200 Gniezno</w:t>
      </w:r>
    </w:p>
    <w:p w14:paraId="07F10BAB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>tel.: 61 424 07 54</w:t>
      </w:r>
    </w:p>
    <w:p w14:paraId="45595DC3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>e-mail: pcpr@powiat-gniezno.pl​</w:t>
      </w:r>
    </w:p>
    <w:p w14:paraId="106ED5FD" w14:textId="77777777" w:rsidR="009A1832" w:rsidRPr="001C3A40" w:rsidRDefault="002E3694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hyperlink r:id="rId10" w:history="1">
        <w:r w:rsidR="009A1832" w:rsidRPr="001C3A40">
          <w:rPr>
            <w:rFonts w:eastAsia="Calibri" w:cs="Arial"/>
            <w:color w:val="0563C1"/>
            <w:sz w:val="20"/>
            <w:szCs w:val="20"/>
            <w:u w:val="single"/>
          </w:rPr>
          <w:t>https://pcpr.powiat-gniezno.pl</w:t>
        </w:r>
      </w:hyperlink>
    </w:p>
    <w:p w14:paraId="0713FDB7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</w:p>
    <w:p w14:paraId="24F90ECD" w14:textId="77777777" w:rsidR="009A1832" w:rsidRPr="001C3A40" w:rsidRDefault="009A1832" w:rsidP="009A1832">
      <w:pPr>
        <w:numPr>
          <w:ilvl w:val="0"/>
          <w:numId w:val="36"/>
        </w:numPr>
        <w:spacing w:line="259" w:lineRule="auto"/>
        <w:contextualSpacing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>Świetlica Środowiskowa</w:t>
      </w:r>
    </w:p>
    <w:p w14:paraId="01B9A698" w14:textId="77777777" w:rsidR="009A1832" w:rsidRPr="001C3A40" w:rsidRDefault="009A1832" w:rsidP="009A1832">
      <w:pPr>
        <w:spacing w:line="259" w:lineRule="auto"/>
        <w:ind w:left="720"/>
        <w:contextualSpacing/>
        <w:jc w:val="left"/>
        <w:rPr>
          <w:rFonts w:eastAsia="Calibri" w:cs="Arial"/>
          <w:sz w:val="20"/>
          <w:szCs w:val="20"/>
        </w:rPr>
      </w:pPr>
    </w:p>
    <w:p w14:paraId="4A38B9B5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>ul. Plac 21 Stycznia, 62-250 Czerniejewo</w:t>
      </w:r>
    </w:p>
    <w:p w14:paraId="7D394033" w14:textId="77777777" w:rsidR="009A1832" w:rsidRPr="001C3A40" w:rsidRDefault="009A1832" w:rsidP="009A1832">
      <w:pPr>
        <w:spacing w:line="259" w:lineRule="auto"/>
        <w:jc w:val="left"/>
        <w:rPr>
          <w:rFonts w:eastAsia="Calibri" w:cs="Arial"/>
          <w:sz w:val="20"/>
          <w:szCs w:val="20"/>
        </w:rPr>
      </w:pPr>
      <w:r w:rsidRPr="001C3A40">
        <w:rPr>
          <w:rFonts w:eastAsia="Calibri" w:cs="Arial"/>
          <w:sz w:val="20"/>
          <w:szCs w:val="20"/>
        </w:rPr>
        <w:t>tel.: 61 429 13 38</w:t>
      </w:r>
    </w:p>
    <w:p w14:paraId="1860E781" w14:textId="77777777" w:rsidR="009A1832" w:rsidRPr="001C3A40" w:rsidRDefault="009A1832" w:rsidP="009A1832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</w:p>
    <w:p w14:paraId="589E06D2" w14:textId="77777777" w:rsidR="009A1832" w:rsidRPr="001C3A40" w:rsidRDefault="009A1832" w:rsidP="009A1832">
      <w:pPr>
        <w:pStyle w:val="paragraph"/>
        <w:numPr>
          <w:ilvl w:val="0"/>
          <w:numId w:val="37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1C3A40">
        <w:rPr>
          <w:rStyle w:val="normaltextrun"/>
          <w:rFonts w:ascii="Arial" w:hAnsi="Arial" w:cs="Arial"/>
          <w:b/>
          <w:sz w:val="20"/>
          <w:szCs w:val="20"/>
        </w:rPr>
        <w:t>Urząd Gminy</w:t>
      </w:r>
      <w:r w:rsidRPr="001C3A40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417880A7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Urząd Gminy</w:t>
      </w:r>
    </w:p>
    <w:p w14:paraId="46EC62C1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Poznańska 8, 62-250 Czerniejewo,</w:t>
      </w:r>
    </w:p>
    <w:p w14:paraId="75956904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429 13 10</w:t>
      </w:r>
    </w:p>
    <w:p w14:paraId="7FEAB5A9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.: urzad@czerniejewo.pl</w:t>
      </w:r>
    </w:p>
    <w:p w14:paraId="6A48144B" w14:textId="77777777" w:rsidR="009A1832" w:rsidRPr="001C3A40" w:rsidRDefault="002E3694" w:rsidP="009A1832">
      <w:pPr>
        <w:rPr>
          <w:rFonts w:cs="Arial"/>
          <w:sz w:val="20"/>
          <w:szCs w:val="20"/>
        </w:rPr>
      </w:pPr>
      <w:hyperlink r:id="rId11" w:history="1">
        <w:r w:rsidR="009A1832" w:rsidRPr="001C3A40">
          <w:rPr>
            <w:rStyle w:val="Hipercze"/>
            <w:rFonts w:cs="Arial"/>
            <w:sz w:val="20"/>
            <w:szCs w:val="20"/>
          </w:rPr>
          <w:t>www.czerniejewo.pl</w:t>
        </w:r>
      </w:hyperlink>
    </w:p>
    <w:p w14:paraId="6A3F83D8" w14:textId="77777777" w:rsidR="009A1832" w:rsidRPr="00D2598A" w:rsidRDefault="009A1832" w:rsidP="009A1832">
      <w:pPr>
        <w:pStyle w:val="paragraph"/>
        <w:numPr>
          <w:ilvl w:val="0"/>
          <w:numId w:val="37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2598A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D2598A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21B1E650" w14:textId="57BEC1BA" w:rsidR="009A1832" w:rsidRPr="001C3A40" w:rsidRDefault="00D2598A" w:rsidP="009A1832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brak </w:t>
      </w:r>
    </w:p>
    <w:p w14:paraId="40DD53AB" w14:textId="77777777" w:rsidR="009A1832" w:rsidRPr="001C3A40" w:rsidRDefault="009A1832" w:rsidP="009A1832">
      <w:pPr>
        <w:pStyle w:val="paragraph"/>
        <w:numPr>
          <w:ilvl w:val="0"/>
          <w:numId w:val="37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1C3A40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</w:t>
      </w:r>
      <w:r w:rsidRPr="001C3A40">
        <w:rPr>
          <w:rStyle w:val="normaltextrun"/>
          <w:rFonts w:ascii="Arial" w:hAnsi="Arial" w:cs="Arial"/>
          <w:sz w:val="20"/>
          <w:szCs w:val="20"/>
        </w:rPr>
        <w:t xml:space="preserve"> (filie urzędu pracy w gminie)</w:t>
      </w:r>
      <w:r w:rsidRPr="001C3A40">
        <w:rPr>
          <w:rStyle w:val="eop"/>
          <w:rFonts w:ascii="Arial" w:hAnsi="Arial" w:cs="Arial"/>
          <w:sz w:val="20"/>
          <w:szCs w:val="20"/>
        </w:rPr>
        <w:t> </w:t>
      </w:r>
    </w:p>
    <w:p w14:paraId="05DFA157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360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owiatowy Urząd Pracy w Gnieźnie</w:t>
      </w:r>
    </w:p>
    <w:p w14:paraId="6F3D2E64" w14:textId="77777777" w:rsidR="009A1832" w:rsidRPr="001C3A40" w:rsidRDefault="009A1832" w:rsidP="009A1832">
      <w:pPr>
        <w:spacing w:line="360" w:lineRule="auto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Sobieskiego 20, 62-200 Gniezno,</w:t>
      </w:r>
    </w:p>
    <w:p w14:paraId="19299D7A" w14:textId="77777777" w:rsidR="009A1832" w:rsidRPr="001C3A40" w:rsidRDefault="009A1832" w:rsidP="009A1832">
      <w:pPr>
        <w:spacing w:line="360" w:lineRule="auto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tel. 426 16 49, </w:t>
      </w:r>
    </w:p>
    <w:p w14:paraId="6C8B2191" w14:textId="77777777" w:rsidR="009A1832" w:rsidRPr="001C3A40" w:rsidRDefault="002E3694" w:rsidP="009A1832">
      <w:pPr>
        <w:spacing w:line="360" w:lineRule="auto"/>
        <w:rPr>
          <w:rFonts w:cs="Arial"/>
          <w:sz w:val="20"/>
          <w:szCs w:val="20"/>
        </w:rPr>
      </w:pPr>
      <w:hyperlink r:id="rId12" w:history="1">
        <w:r w:rsidR="009A1832" w:rsidRPr="001C3A40">
          <w:rPr>
            <w:rStyle w:val="Hipercze"/>
            <w:rFonts w:cs="Arial"/>
            <w:sz w:val="20"/>
            <w:szCs w:val="20"/>
          </w:rPr>
          <w:t>www.pup-gniezno.pl</w:t>
        </w:r>
      </w:hyperlink>
    </w:p>
    <w:p w14:paraId="3093A61F" w14:textId="4C1AD19D" w:rsidR="009A1832" w:rsidRDefault="009A1832" w:rsidP="009A1832">
      <w:pPr>
        <w:pStyle w:val="paragraph"/>
        <w:numPr>
          <w:ilvl w:val="0"/>
          <w:numId w:val="37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2598A">
        <w:rPr>
          <w:rStyle w:val="normaltextrun"/>
          <w:rFonts w:ascii="Arial" w:hAnsi="Arial" w:cs="Arial"/>
          <w:b/>
          <w:sz w:val="20"/>
          <w:szCs w:val="20"/>
        </w:rPr>
        <w:t>Podmioty wykonujące działalność leczniczą i zakłady lecznicze (Zakłady Opieki Zdrowotnej, Zakłady Rehabilitacji Leczniczej, Ośrodek Zdrowia,  Zakład Opiekuńczo-leczniczy, żłobek</w:t>
      </w:r>
      <w:r w:rsidRPr="00D2598A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3BE85418" w14:textId="77777777" w:rsidR="00D2598A" w:rsidRPr="00D2598A" w:rsidRDefault="00D2598A" w:rsidP="00D2598A">
      <w:pPr>
        <w:pStyle w:val="paragraph"/>
        <w:spacing w:line="360" w:lineRule="auto"/>
        <w:ind w:left="644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2B58C336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ychodnia lekarska</w:t>
      </w:r>
    </w:p>
    <w:p w14:paraId="0745C131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Pałacowa 40, 62-250 Czerniejewo</w:t>
      </w:r>
    </w:p>
    <w:p w14:paraId="1A112EB9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1 427 30 31</w:t>
      </w:r>
    </w:p>
    <w:p w14:paraId="203A3258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360" w:lineRule="auto"/>
        <w:rPr>
          <w:rFonts w:cs="Arial"/>
          <w:sz w:val="20"/>
          <w:szCs w:val="20"/>
        </w:rPr>
      </w:pPr>
      <w:proofErr w:type="spellStart"/>
      <w:r w:rsidRPr="001C3A40">
        <w:rPr>
          <w:rFonts w:cs="Arial"/>
          <w:sz w:val="20"/>
          <w:szCs w:val="20"/>
        </w:rPr>
        <w:t>Novamed</w:t>
      </w:r>
      <w:proofErr w:type="spellEnd"/>
      <w:r w:rsidRPr="001C3A40">
        <w:rPr>
          <w:rFonts w:cs="Arial"/>
          <w:sz w:val="20"/>
          <w:szCs w:val="20"/>
        </w:rPr>
        <w:t>" Przychodnia Zespołu Lekarza Rodzinnego. Filia, Żydowo</w:t>
      </w:r>
    </w:p>
    <w:p w14:paraId="73AA2A37" w14:textId="77777777" w:rsidR="009A1832" w:rsidRPr="001C3A40" w:rsidRDefault="009A1832" w:rsidP="009A1832">
      <w:pPr>
        <w:pStyle w:val="Textbody"/>
        <w:spacing w:line="360" w:lineRule="auto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Kościuszki 34, 62-241Żydowo,</w:t>
      </w:r>
    </w:p>
    <w:p w14:paraId="62226E6C" w14:textId="77777777" w:rsidR="009A1832" w:rsidRPr="001C3A40" w:rsidRDefault="009A1832" w:rsidP="009A1832">
      <w:pPr>
        <w:pStyle w:val="Textbody"/>
        <w:spacing w:line="360" w:lineRule="auto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061 427 41 20</w:t>
      </w:r>
    </w:p>
    <w:p w14:paraId="5DF31B8B" w14:textId="77777777" w:rsidR="009A1832" w:rsidRPr="001C3A40" w:rsidRDefault="009A1832" w:rsidP="009A183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2749C6E" w14:textId="77777777" w:rsidR="009A1832" w:rsidRPr="001C3A40" w:rsidRDefault="009A1832" w:rsidP="009A1832">
      <w:pPr>
        <w:pStyle w:val="paragraph"/>
        <w:numPr>
          <w:ilvl w:val="0"/>
          <w:numId w:val="37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1C3A40">
        <w:rPr>
          <w:rStyle w:val="normaltextrun"/>
          <w:rFonts w:ascii="Arial" w:hAnsi="Arial" w:cs="Arial"/>
          <w:b/>
          <w:sz w:val="20"/>
          <w:szCs w:val="20"/>
        </w:rPr>
        <w:lastRenderedPageBreak/>
        <w:t>Podmioty ekonomii społecznej</w:t>
      </w:r>
      <w:r w:rsidRPr="001C3A40">
        <w:rPr>
          <w:rStyle w:val="normaltextrun"/>
          <w:rFonts w:ascii="Arial" w:hAnsi="Arial" w:cs="Arial"/>
          <w:sz w:val="20"/>
          <w:szCs w:val="20"/>
        </w:rPr>
        <w:t xml:space="preserve"> (centra, kluby integracji społecznej, warsztaty terapii zajęciowej, zakłady aktywności zawodowej, spółdzielnie socjalne)</w:t>
      </w:r>
      <w:r w:rsidRPr="001C3A40">
        <w:rPr>
          <w:rStyle w:val="eop"/>
          <w:rFonts w:ascii="Arial" w:hAnsi="Arial" w:cs="Arial"/>
          <w:sz w:val="20"/>
          <w:szCs w:val="20"/>
        </w:rPr>
        <w:t> </w:t>
      </w:r>
    </w:p>
    <w:p w14:paraId="5EA2083E" w14:textId="1DACA683" w:rsidR="009A1832" w:rsidRPr="001C3A40" w:rsidRDefault="00D2598A" w:rsidP="009A183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brak </w:t>
      </w:r>
    </w:p>
    <w:p w14:paraId="09231C07" w14:textId="77777777" w:rsidR="009A1832" w:rsidRPr="001C3A40" w:rsidRDefault="009A1832" w:rsidP="009A183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2F6E26E" w14:textId="77777777" w:rsidR="009A1832" w:rsidRPr="00D2598A" w:rsidRDefault="009A1832" w:rsidP="009A1832">
      <w:pPr>
        <w:pStyle w:val="paragraph"/>
        <w:numPr>
          <w:ilvl w:val="0"/>
          <w:numId w:val="37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2598A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D2598A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4595E0A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Komisariat Policji</w:t>
      </w:r>
    </w:p>
    <w:p w14:paraId="23799BCC" w14:textId="77777777" w:rsidR="009A1832" w:rsidRPr="001C3A40" w:rsidRDefault="009A1832" w:rsidP="009A1832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ul. Plac kpt. Pawła Cymsa 3, 62-250 Czerniejewo</w:t>
      </w:r>
    </w:p>
    <w:p w14:paraId="0B5AA5D2" w14:textId="77777777" w:rsidR="009A1832" w:rsidRPr="001C3A40" w:rsidRDefault="009A1832" w:rsidP="009A1832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tel.: 61 426 03 30</w:t>
      </w:r>
    </w:p>
    <w:p w14:paraId="2F98326C" w14:textId="77777777" w:rsidR="009A1832" w:rsidRPr="001C3A40" w:rsidRDefault="002E3694" w:rsidP="009A1832">
      <w:pPr>
        <w:rPr>
          <w:rFonts w:cs="Arial"/>
          <w:color w:val="000000" w:themeColor="text1"/>
          <w:sz w:val="20"/>
          <w:szCs w:val="20"/>
        </w:rPr>
      </w:pPr>
      <w:hyperlink r:id="rId13" w:history="1">
        <w:r w:rsidR="009A1832" w:rsidRPr="001C3A40">
          <w:rPr>
            <w:rStyle w:val="Hipercze"/>
            <w:rFonts w:cs="Arial"/>
            <w:sz w:val="20"/>
            <w:szCs w:val="20"/>
          </w:rPr>
          <w:t>http://www.gniezno.policja.gov.pl</w:t>
        </w:r>
      </w:hyperlink>
    </w:p>
    <w:p w14:paraId="7CD3177F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Sąd Rejonowy w Gnieźnie</w:t>
      </w:r>
    </w:p>
    <w:p w14:paraId="4939612A" w14:textId="77777777" w:rsidR="009A1832" w:rsidRPr="001C3A40" w:rsidRDefault="009A1832" w:rsidP="009A1832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ul. Franciszkańska 9-10, 62-200 Gniezno</w:t>
      </w:r>
    </w:p>
    <w:p w14:paraId="3951762E" w14:textId="77777777" w:rsidR="009A1832" w:rsidRPr="001C3A40" w:rsidRDefault="009A1832" w:rsidP="009A1832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tel.  61 423 93 00</w:t>
      </w:r>
    </w:p>
    <w:p w14:paraId="052F8819" w14:textId="77777777" w:rsidR="009A1832" w:rsidRPr="001C3A40" w:rsidRDefault="002E3694" w:rsidP="009A1832">
      <w:pPr>
        <w:rPr>
          <w:rFonts w:cs="Arial"/>
          <w:color w:val="000000" w:themeColor="text1"/>
          <w:sz w:val="20"/>
          <w:szCs w:val="20"/>
        </w:rPr>
      </w:pPr>
      <w:hyperlink r:id="rId14" w:history="1">
        <w:r w:rsidR="009A1832" w:rsidRPr="001C3A40">
          <w:rPr>
            <w:rStyle w:val="Hipercze"/>
            <w:rFonts w:cs="Arial"/>
            <w:sz w:val="20"/>
            <w:szCs w:val="20"/>
          </w:rPr>
          <w:t>www.gniezno.sr.gov.pl</w:t>
        </w:r>
      </w:hyperlink>
    </w:p>
    <w:p w14:paraId="0B84E234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Zespół Kuratorski przy Sądzie Rejonowym w Gnieźnie</w:t>
      </w:r>
    </w:p>
    <w:p w14:paraId="03E6A46F" w14:textId="77777777" w:rsidR="009A1832" w:rsidRPr="001C3A40" w:rsidRDefault="009A1832" w:rsidP="009A1832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ul. Franciszkańska 10, 62-200 Gniezno</w:t>
      </w:r>
    </w:p>
    <w:p w14:paraId="423EEB00" w14:textId="77777777" w:rsidR="009A1832" w:rsidRPr="001C3A40" w:rsidRDefault="009A1832" w:rsidP="009A1832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tel.61 423 93 59</w:t>
      </w:r>
    </w:p>
    <w:p w14:paraId="02CA2D14" w14:textId="77777777" w:rsidR="009A1832" w:rsidRPr="001C3A40" w:rsidRDefault="009A1832" w:rsidP="009A1832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 xml:space="preserve">e-mail: </w:t>
      </w:r>
      <w:hyperlink r:id="rId15" w:history="1">
        <w:r w:rsidRPr="001C3A40">
          <w:rPr>
            <w:rStyle w:val="Hipercze"/>
            <w:rFonts w:cs="Arial"/>
            <w:sz w:val="20"/>
            <w:szCs w:val="20"/>
          </w:rPr>
          <w:t>zkssd@gniezno.sr.gov.pl</w:t>
        </w:r>
      </w:hyperlink>
    </w:p>
    <w:p w14:paraId="21301615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Ochotnicza Straż Pożarna</w:t>
      </w:r>
    </w:p>
    <w:p w14:paraId="4CCBF7DA" w14:textId="77777777" w:rsidR="009A1832" w:rsidRPr="001C3A40" w:rsidRDefault="009A1832" w:rsidP="009A1832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 xml:space="preserve">ul. Pl.kpt.Pawła Cymsa 4, </w:t>
      </w:r>
    </w:p>
    <w:p w14:paraId="47F036F8" w14:textId="77777777" w:rsidR="009A1832" w:rsidRPr="001C3A40" w:rsidRDefault="009A1832" w:rsidP="009A1832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62-250 Czerniejewo</w:t>
      </w:r>
    </w:p>
    <w:p w14:paraId="65799A96" w14:textId="77777777" w:rsidR="009A1832" w:rsidRPr="00D2598A" w:rsidRDefault="009A1832" w:rsidP="009A1832">
      <w:pPr>
        <w:pStyle w:val="paragraph"/>
        <w:numPr>
          <w:ilvl w:val="0"/>
          <w:numId w:val="37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2598A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D2598A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052C6C2D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towarzyszenie Integracyjno - Rehabilitacyjne RAZEM</w:t>
      </w:r>
    </w:p>
    <w:p w14:paraId="143E9B3F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62-250 Czerniejewo ul. Pałacowa 26</w:t>
      </w:r>
    </w:p>
    <w:p w14:paraId="40D66966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towarzyszenie Kobiety Europy</w:t>
      </w:r>
    </w:p>
    <w:p w14:paraId="7C9639A7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62-250 Czerniejewo ul. Szkolna 1/1</w:t>
      </w:r>
    </w:p>
    <w:p w14:paraId="2A2EC670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Czerniejewskie Koło Kobiet Aktywnych</w:t>
      </w:r>
    </w:p>
    <w:p w14:paraId="5F7F7972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62-250 Nidom 5B</w:t>
      </w:r>
    </w:p>
    <w:p w14:paraId="3863048C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Czerniejewskie Stowarzyszenie Kulturalne Pokolenia</w:t>
      </w:r>
    </w:p>
    <w:p w14:paraId="49B24B8C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www.facebook.com/czerniejewskiepokolenia/</w:t>
      </w:r>
    </w:p>
    <w:p w14:paraId="580907C9" w14:textId="77777777" w:rsidR="009A1832" w:rsidRPr="001C3A40" w:rsidRDefault="009A1832" w:rsidP="009A1832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D7C8042" w14:textId="0E91D809" w:rsidR="009A1832" w:rsidRPr="00D2598A" w:rsidRDefault="009A1832" w:rsidP="009A1832">
      <w:pPr>
        <w:pStyle w:val="paragraph"/>
        <w:numPr>
          <w:ilvl w:val="0"/>
          <w:numId w:val="37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2598A">
        <w:rPr>
          <w:rStyle w:val="normaltextrun"/>
          <w:rFonts w:ascii="Arial" w:hAnsi="Arial" w:cs="Arial"/>
          <w:b/>
          <w:sz w:val="20"/>
          <w:szCs w:val="20"/>
        </w:rPr>
        <w:t>Ośrodki kultury (dom kultury, gminny Ośrodek kultury, centra kultury, biblioteki publiczne) </w:t>
      </w:r>
      <w:r w:rsidRPr="00D2598A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577A35D8" w14:textId="77777777" w:rsidR="009A1832" w:rsidRPr="009A1832" w:rsidRDefault="009A1832" w:rsidP="00D2598A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670958F" w14:textId="77777777" w:rsidR="009A1832" w:rsidRPr="009A1832" w:rsidRDefault="009A1832" w:rsidP="009A1832">
      <w:pPr>
        <w:pStyle w:val="paragraph"/>
        <w:numPr>
          <w:ilvl w:val="0"/>
          <w:numId w:val="36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1832">
        <w:rPr>
          <w:rStyle w:val="eop"/>
          <w:rFonts w:ascii="Arial" w:hAnsi="Arial" w:cs="Arial"/>
          <w:sz w:val="20"/>
          <w:szCs w:val="20"/>
        </w:rPr>
        <w:t>Biblioteka Publiczna Miasta i Gminy w Czerniejewie</w:t>
      </w:r>
    </w:p>
    <w:p w14:paraId="28264C9E" w14:textId="77777777" w:rsidR="009A1832" w:rsidRPr="009A1832" w:rsidRDefault="009A1832" w:rsidP="009A1832">
      <w:pPr>
        <w:pStyle w:val="paragraph"/>
        <w:ind w:left="644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1832">
        <w:rPr>
          <w:rStyle w:val="eop"/>
          <w:rFonts w:ascii="Arial" w:hAnsi="Arial" w:cs="Arial"/>
          <w:sz w:val="20"/>
          <w:szCs w:val="20"/>
        </w:rPr>
        <w:t>ks. Prym. Wyszyńskiego 6, 62-250 Czerniejewo</w:t>
      </w:r>
    </w:p>
    <w:p w14:paraId="60560FAE" w14:textId="77777777" w:rsidR="009A1832" w:rsidRPr="009A1832" w:rsidRDefault="009A1832" w:rsidP="009A1832">
      <w:pPr>
        <w:pStyle w:val="paragraph"/>
        <w:ind w:left="644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1832">
        <w:rPr>
          <w:rStyle w:val="eop"/>
          <w:rFonts w:ascii="Arial" w:hAnsi="Arial" w:cs="Arial"/>
          <w:sz w:val="20"/>
          <w:szCs w:val="20"/>
        </w:rPr>
        <w:t>tel.: 61 429 13 43</w:t>
      </w:r>
    </w:p>
    <w:p w14:paraId="60A46E96" w14:textId="77777777" w:rsidR="009A1832" w:rsidRPr="009A1832" w:rsidRDefault="009A1832" w:rsidP="009A1832">
      <w:pPr>
        <w:pStyle w:val="paragraph"/>
        <w:ind w:left="644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1832">
        <w:rPr>
          <w:rStyle w:val="eop"/>
          <w:rFonts w:ascii="Arial" w:hAnsi="Arial" w:cs="Arial"/>
          <w:sz w:val="20"/>
          <w:szCs w:val="20"/>
        </w:rPr>
        <w:t>e-mail: biblioteka@czerniejewo.pl</w:t>
      </w:r>
    </w:p>
    <w:p w14:paraId="0C1994A2" w14:textId="1F334B4F" w:rsidR="009A1832" w:rsidRPr="001C3A40" w:rsidRDefault="009A1832" w:rsidP="009A1832">
      <w:pPr>
        <w:pStyle w:val="paragraph"/>
        <w:ind w:left="644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9A1832">
        <w:rPr>
          <w:rStyle w:val="eop"/>
          <w:rFonts w:ascii="Arial" w:hAnsi="Arial" w:cs="Arial"/>
          <w:sz w:val="20"/>
          <w:szCs w:val="20"/>
        </w:rPr>
        <w:t>http://biblioteka.czerniejewo.pl</w:t>
      </w:r>
    </w:p>
    <w:p w14:paraId="5C5166CD" w14:textId="77777777" w:rsidR="009A1832" w:rsidRPr="001C3A40" w:rsidRDefault="009A1832" w:rsidP="009A183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9E1A602" w14:textId="59849585" w:rsidR="009A1832" w:rsidRDefault="009A1832" w:rsidP="009A1832">
      <w:pPr>
        <w:pStyle w:val="paragraph"/>
        <w:numPr>
          <w:ilvl w:val="0"/>
          <w:numId w:val="37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2598A">
        <w:rPr>
          <w:rStyle w:val="normaltextrun"/>
          <w:rFonts w:ascii="Arial" w:hAnsi="Arial"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D2598A">
        <w:rPr>
          <w:rStyle w:val="eop"/>
          <w:rFonts w:ascii="Arial" w:hAnsi="Arial" w:cs="Arial"/>
          <w:b/>
          <w:sz w:val="20"/>
          <w:szCs w:val="20"/>
        </w:rPr>
        <w:t>  </w:t>
      </w:r>
    </w:p>
    <w:p w14:paraId="4E68F837" w14:textId="77777777" w:rsidR="00D2598A" w:rsidRPr="00D2598A" w:rsidRDefault="00D2598A" w:rsidP="00D2598A">
      <w:pPr>
        <w:pStyle w:val="paragraph"/>
        <w:ind w:left="644"/>
        <w:textAlignment w:val="baseline"/>
        <w:rPr>
          <w:rFonts w:ascii="Arial" w:hAnsi="Arial" w:cs="Arial"/>
          <w:b/>
          <w:sz w:val="20"/>
          <w:szCs w:val="20"/>
        </w:rPr>
      </w:pPr>
    </w:p>
    <w:p w14:paraId="20AA64E8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edszkole Wróbelek Elemelek w Czerniejewie</w:t>
      </w:r>
    </w:p>
    <w:p w14:paraId="43EDEB60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Pl.kpt.Pawła Cymsa 4, 62-250 Czerniejewo,</w:t>
      </w:r>
    </w:p>
    <w:p w14:paraId="196BAC93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 mail: wrobelek.elemelek.czerniejewo@gmail.com</w:t>
      </w:r>
    </w:p>
    <w:p w14:paraId="52C8500E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1 429-13-44</w:t>
      </w:r>
    </w:p>
    <w:p w14:paraId="69B3FBF4" w14:textId="77777777" w:rsidR="009A1832" w:rsidRPr="001C3A40" w:rsidRDefault="009A1832" w:rsidP="009A1832">
      <w:pPr>
        <w:rPr>
          <w:rFonts w:cs="Arial"/>
          <w:sz w:val="20"/>
          <w:szCs w:val="20"/>
        </w:rPr>
      </w:pPr>
    </w:p>
    <w:p w14:paraId="38D5BBCC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edszkole ,,Leśna Polana"</w:t>
      </w:r>
    </w:p>
    <w:p w14:paraId="7A925A1F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Tadeusza Kościuszki 34, 62-241 Żydowo</w:t>
      </w:r>
    </w:p>
    <w:p w14:paraId="5B984F5F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429 13 47</w:t>
      </w:r>
    </w:p>
    <w:p w14:paraId="7D29CFF1" w14:textId="77777777" w:rsidR="009A1832" w:rsidRPr="001C3A40" w:rsidRDefault="009A1832" w:rsidP="009A1832">
      <w:pPr>
        <w:rPr>
          <w:rStyle w:val="Hipercze"/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16" w:history="1">
        <w:r w:rsidRPr="001C3A40">
          <w:rPr>
            <w:rStyle w:val="Hipercze"/>
            <w:rFonts w:cs="Arial"/>
            <w:sz w:val="20"/>
            <w:szCs w:val="20"/>
          </w:rPr>
          <w:t>przedszkolezydowo@wp.pl</w:t>
        </w:r>
      </w:hyperlink>
    </w:p>
    <w:p w14:paraId="481B47FC" w14:textId="77777777" w:rsidR="009A1832" w:rsidRPr="001C3A40" w:rsidRDefault="009A1832" w:rsidP="009A1832">
      <w:pPr>
        <w:rPr>
          <w:rFonts w:cs="Arial"/>
          <w:sz w:val="20"/>
          <w:szCs w:val="20"/>
        </w:rPr>
      </w:pPr>
    </w:p>
    <w:p w14:paraId="59A57D11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dstawowa im. Onufrego Kopczyńskiego w Czerniejewie</w:t>
      </w:r>
    </w:p>
    <w:p w14:paraId="3CBBCBF1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Adres szkoły: ul. Szkolna 3, 62-250 Czerniejewo</w:t>
      </w:r>
    </w:p>
    <w:p w14:paraId="0B8BC36E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 szkoły: zsp@czerniejewo.pl</w:t>
      </w:r>
    </w:p>
    <w:p w14:paraId="0BD51580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4291340</w:t>
      </w:r>
    </w:p>
    <w:p w14:paraId="08A68E5E" w14:textId="77777777" w:rsidR="009A1832" w:rsidRPr="001C3A40" w:rsidRDefault="002E3694" w:rsidP="009A1832">
      <w:pPr>
        <w:rPr>
          <w:rStyle w:val="Hipercze"/>
          <w:rFonts w:cs="Arial"/>
          <w:sz w:val="20"/>
          <w:szCs w:val="20"/>
        </w:rPr>
      </w:pPr>
      <w:hyperlink r:id="rId17" w:history="1">
        <w:r w:rsidR="009A1832" w:rsidRPr="001C3A40">
          <w:rPr>
            <w:rStyle w:val="Hipercze"/>
            <w:rFonts w:cs="Arial"/>
            <w:sz w:val="20"/>
            <w:szCs w:val="20"/>
          </w:rPr>
          <w:t>https://spczerniejewo.edupage.org/</w:t>
        </w:r>
      </w:hyperlink>
    </w:p>
    <w:p w14:paraId="78B06ED5" w14:textId="77777777" w:rsidR="009A1832" w:rsidRPr="001C3A40" w:rsidRDefault="009A1832" w:rsidP="009A1832">
      <w:pPr>
        <w:rPr>
          <w:rFonts w:cs="Arial"/>
          <w:sz w:val="20"/>
          <w:szCs w:val="20"/>
        </w:rPr>
      </w:pPr>
    </w:p>
    <w:p w14:paraId="2398D48C" w14:textId="77777777" w:rsidR="009A1832" w:rsidRPr="001C3A40" w:rsidRDefault="009A1832" w:rsidP="009A1832">
      <w:pPr>
        <w:pStyle w:val="Akapitzlist"/>
        <w:numPr>
          <w:ilvl w:val="0"/>
          <w:numId w:val="36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dstawowa im. Jana Pawła II</w:t>
      </w:r>
    </w:p>
    <w:p w14:paraId="391EB961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Żydowo 91, 76-010 Polanów</w:t>
      </w:r>
    </w:p>
    <w:p w14:paraId="6ABA92C1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</w:t>
      </w:r>
      <w:r w:rsidRPr="001C3A40">
        <w:rPr>
          <w:rFonts w:cs="Arial"/>
          <w:sz w:val="20"/>
          <w:szCs w:val="20"/>
        </w:rPr>
        <w:tab/>
        <w:t>wiesiu1@gmail.com</w:t>
      </w:r>
    </w:p>
    <w:p w14:paraId="129CF21F" w14:textId="77777777" w:rsidR="009A1832" w:rsidRPr="001C3A40" w:rsidRDefault="009A1832" w:rsidP="009A1832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94-3188825</w:t>
      </w:r>
    </w:p>
    <w:p w14:paraId="2A015A57" w14:textId="77777777" w:rsidR="009A1832" w:rsidRPr="001C3A40" w:rsidRDefault="002E3694" w:rsidP="009A1832">
      <w:pPr>
        <w:rPr>
          <w:rStyle w:val="Hipercze"/>
          <w:rFonts w:cs="Arial"/>
          <w:sz w:val="20"/>
          <w:szCs w:val="20"/>
        </w:rPr>
      </w:pPr>
      <w:hyperlink r:id="rId18" w:history="1">
        <w:r w:rsidR="009A1832" w:rsidRPr="001C3A40">
          <w:rPr>
            <w:rStyle w:val="Hipercze"/>
            <w:rFonts w:cs="Arial"/>
            <w:sz w:val="20"/>
            <w:szCs w:val="20"/>
          </w:rPr>
          <w:t>https://szkolazydowo.edupage.org/contact/</w:t>
        </w:r>
      </w:hyperlink>
    </w:p>
    <w:p w14:paraId="10F39599" w14:textId="77777777" w:rsidR="009A1832" w:rsidRPr="001C3A40" w:rsidRDefault="009A1832" w:rsidP="009A1832">
      <w:pPr>
        <w:rPr>
          <w:rStyle w:val="Hipercze"/>
          <w:rFonts w:cs="Arial"/>
          <w:sz w:val="20"/>
          <w:szCs w:val="20"/>
        </w:rPr>
      </w:pPr>
    </w:p>
    <w:p w14:paraId="6BBEC7D3" w14:textId="77777777" w:rsidR="009A1832" w:rsidRPr="001C3A40" w:rsidRDefault="009A1832" w:rsidP="009A1832">
      <w:pPr>
        <w:rPr>
          <w:rStyle w:val="Hipercze"/>
          <w:rFonts w:cs="Arial"/>
          <w:sz w:val="20"/>
          <w:szCs w:val="20"/>
        </w:rPr>
      </w:pPr>
    </w:p>
    <w:p w14:paraId="1104E12B" w14:textId="77777777" w:rsidR="009A1832" w:rsidRPr="001C3A40" w:rsidRDefault="009A1832" w:rsidP="009A1832">
      <w:pPr>
        <w:rPr>
          <w:rStyle w:val="Hipercze"/>
          <w:rFonts w:cs="Arial"/>
          <w:sz w:val="20"/>
          <w:szCs w:val="20"/>
        </w:rPr>
      </w:pPr>
    </w:p>
    <w:p w14:paraId="033ED750" w14:textId="77777777" w:rsidR="009A1832" w:rsidRPr="001C3A40" w:rsidRDefault="009A1832" w:rsidP="009A1832">
      <w:pPr>
        <w:rPr>
          <w:rStyle w:val="Hipercze"/>
          <w:rFonts w:cs="Arial"/>
          <w:sz w:val="20"/>
          <w:szCs w:val="20"/>
        </w:rPr>
      </w:pPr>
    </w:p>
    <w:p w14:paraId="53062289" w14:textId="77777777" w:rsidR="009F696E" w:rsidRPr="009F696E" w:rsidRDefault="009F696E" w:rsidP="00732DC3">
      <w:p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bookmarkStart w:id="2" w:name="_GoBack"/>
      <w:bookmarkEnd w:id="2"/>
    </w:p>
    <w:sectPr w:rsidR="009F696E" w:rsidRPr="009F696E" w:rsidSect="00AC29BB">
      <w:headerReference w:type="default" r:id="rId19"/>
      <w:footerReference w:type="default" r:id="rId20"/>
      <w:headerReference w:type="first" r:id="rId21"/>
      <w:footerReference w:type="first" r:id="rId22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68C5A5" w14:textId="77777777" w:rsidR="002E3694" w:rsidRDefault="002E3694" w:rsidP="008277C9">
      <w:pPr>
        <w:spacing w:after="0" w:line="240" w:lineRule="auto"/>
      </w:pPr>
      <w:r>
        <w:separator/>
      </w:r>
    </w:p>
  </w:endnote>
  <w:endnote w:type="continuationSeparator" w:id="0">
    <w:p w14:paraId="60F31C67" w14:textId="77777777" w:rsidR="002E3694" w:rsidRDefault="002E3694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B94CE2" w:rsidRPr="00E70A2D" w:rsidRDefault="00B94CE2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74673222" w:rsidR="00B94CE2" w:rsidRPr="00E70A2D" w:rsidRDefault="00B94CE2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Pr="00E70A2D">
          <w:rPr>
            <w:sz w:val="20"/>
          </w:rPr>
          <w:fldChar w:fldCharType="begin"/>
        </w:r>
        <w:r w:rsidRPr="00E70A2D">
          <w:rPr>
            <w:sz w:val="20"/>
          </w:rPr>
          <w:instrText>PAGE   \* MERGEFORMAT</w:instrText>
        </w:r>
        <w:r w:rsidRPr="00E70A2D">
          <w:rPr>
            <w:sz w:val="20"/>
          </w:rPr>
          <w:fldChar w:fldCharType="separate"/>
        </w:r>
        <w:r>
          <w:rPr>
            <w:noProof/>
            <w:sz w:val="20"/>
          </w:rPr>
          <w:t>2</w:t>
        </w:r>
        <w:r w:rsidRPr="00E70A2D">
          <w:rPr>
            <w:sz w:val="20"/>
          </w:rPr>
          <w:fldChar w:fldCharType="end"/>
        </w:r>
      </w:p>
    </w:sdtContent>
  </w:sdt>
  <w:p w14:paraId="0BA73E9E" w14:textId="77777777" w:rsidR="00B94CE2" w:rsidRDefault="00B94CE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B94CE2" w:rsidRDefault="00B94CE2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B94CE2" w:rsidRDefault="00B94CE2" w:rsidP="000629A7">
    <w:pPr>
      <w:pStyle w:val="Stopka"/>
      <w:jc w:val="center"/>
    </w:pPr>
  </w:p>
  <w:p w14:paraId="11369B7B" w14:textId="77777777" w:rsidR="00B94CE2" w:rsidRPr="00A64F74" w:rsidRDefault="00B94CE2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CD6B62" w14:textId="77777777" w:rsidR="002E3694" w:rsidRDefault="002E3694" w:rsidP="008277C9">
      <w:pPr>
        <w:spacing w:after="0" w:line="240" w:lineRule="auto"/>
      </w:pPr>
      <w:r>
        <w:separator/>
      </w:r>
    </w:p>
  </w:footnote>
  <w:footnote w:type="continuationSeparator" w:id="0">
    <w:p w14:paraId="10A04C8D" w14:textId="77777777" w:rsidR="002E3694" w:rsidRDefault="002E3694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B94CE2" w:rsidRDefault="00B94CE2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B94CE2" w:rsidRDefault="00B94CE2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B94CE2" w:rsidRDefault="00B94CE2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-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26" w:hanging="360"/>
      </w:pPr>
    </w:lvl>
    <w:lvl w:ilvl="2" w:tplc="0415001B" w:tentative="1">
      <w:start w:val="1"/>
      <w:numFmt w:val="lowerRoman"/>
      <w:lvlText w:val="%3."/>
      <w:lvlJc w:val="right"/>
      <w:pPr>
        <w:ind w:left="1146" w:hanging="180"/>
      </w:pPr>
    </w:lvl>
    <w:lvl w:ilvl="3" w:tplc="0415000F" w:tentative="1">
      <w:start w:val="1"/>
      <w:numFmt w:val="decimal"/>
      <w:lvlText w:val="%4."/>
      <w:lvlJc w:val="left"/>
      <w:pPr>
        <w:ind w:left="1866" w:hanging="360"/>
      </w:pPr>
    </w:lvl>
    <w:lvl w:ilvl="4" w:tplc="04150019" w:tentative="1">
      <w:start w:val="1"/>
      <w:numFmt w:val="lowerLetter"/>
      <w:lvlText w:val="%5."/>
      <w:lvlJc w:val="left"/>
      <w:pPr>
        <w:ind w:left="2586" w:hanging="360"/>
      </w:pPr>
    </w:lvl>
    <w:lvl w:ilvl="5" w:tplc="0415001B" w:tentative="1">
      <w:start w:val="1"/>
      <w:numFmt w:val="lowerRoman"/>
      <w:lvlText w:val="%6."/>
      <w:lvlJc w:val="right"/>
      <w:pPr>
        <w:ind w:left="3306" w:hanging="180"/>
      </w:pPr>
    </w:lvl>
    <w:lvl w:ilvl="6" w:tplc="0415000F" w:tentative="1">
      <w:start w:val="1"/>
      <w:numFmt w:val="decimal"/>
      <w:lvlText w:val="%7."/>
      <w:lvlJc w:val="left"/>
      <w:pPr>
        <w:ind w:left="4026" w:hanging="360"/>
      </w:pPr>
    </w:lvl>
    <w:lvl w:ilvl="7" w:tplc="04150019" w:tentative="1">
      <w:start w:val="1"/>
      <w:numFmt w:val="lowerLetter"/>
      <w:lvlText w:val="%8."/>
      <w:lvlJc w:val="left"/>
      <w:pPr>
        <w:ind w:left="4746" w:hanging="360"/>
      </w:pPr>
    </w:lvl>
    <w:lvl w:ilvl="8" w:tplc="0415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94CCE"/>
    <w:multiLevelType w:val="hybridMultilevel"/>
    <w:tmpl w:val="FF4497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1254169"/>
    <w:multiLevelType w:val="hybridMultilevel"/>
    <w:tmpl w:val="396C5EC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8C2A46"/>
    <w:multiLevelType w:val="hybridMultilevel"/>
    <w:tmpl w:val="ED649608"/>
    <w:lvl w:ilvl="0" w:tplc="B3345A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95D20E8"/>
    <w:multiLevelType w:val="hybridMultilevel"/>
    <w:tmpl w:val="87C8696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4B764451"/>
    <w:multiLevelType w:val="hybridMultilevel"/>
    <w:tmpl w:val="1BB8D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5F0E0E"/>
    <w:multiLevelType w:val="hybridMultilevel"/>
    <w:tmpl w:val="7974E44A"/>
    <w:lvl w:ilvl="0" w:tplc="A582F614">
      <w:start w:val="1"/>
      <w:numFmt w:val="upperLetter"/>
      <w:lvlText w:val="%1."/>
      <w:lvlJc w:val="left"/>
      <w:pPr>
        <w:ind w:left="644" w:hanging="360"/>
      </w:pPr>
      <w:rPr>
        <w:rFonts w:eastAsiaTheme="minorHAnsi" w:hint="default"/>
        <w:b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761361"/>
    <w:multiLevelType w:val="hybridMultilevel"/>
    <w:tmpl w:val="65F836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472F38"/>
    <w:multiLevelType w:val="hybridMultilevel"/>
    <w:tmpl w:val="FAE25C8E"/>
    <w:lvl w:ilvl="0" w:tplc="325A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AC4E2B"/>
    <w:multiLevelType w:val="hybridMultilevel"/>
    <w:tmpl w:val="EFB8207E"/>
    <w:lvl w:ilvl="0" w:tplc="EF1A5BFC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942" w:hanging="360"/>
      </w:pPr>
    </w:lvl>
    <w:lvl w:ilvl="2" w:tplc="0415001B" w:tentative="1">
      <w:start w:val="1"/>
      <w:numFmt w:val="lowerRoman"/>
      <w:lvlText w:val="%3."/>
      <w:lvlJc w:val="right"/>
      <w:pPr>
        <w:ind w:left="2662" w:hanging="180"/>
      </w:pPr>
    </w:lvl>
    <w:lvl w:ilvl="3" w:tplc="0415000F" w:tentative="1">
      <w:start w:val="1"/>
      <w:numFmt w:val="decimal"/>
      <w:lvlText w:val="%4."/>
      <w:lvlJc w:val="left"/>
      <w:pPr>
        <w:ind w:left="3382" w:hanging="360"/>
      </w:pPr>
    </w:lvl>
    <w:lvl w:ilvl="4" w:tplc="04150019" w:tentative="1">
      <w:start w:val="1"/>
      <w:numFmt w:val="lowerLetter"/>
      <w:lvlText w:val="%5."/>
      <w:lvlJc w:val="left"/>
      <w:pPr>
        <w:ind w:left="4102" w:hanging="360"/>
      </w:pPr>
    </w:lvl>
    <w:lvl w:ilvl="5" w:tplc="0415001B" w:tentative="1">
      <w:start w:val="1"/>
      <w:numFmt w:val="lowerRoman"/>
      <w:lvlText w:val="%6."/>
      <w:lvlJc w:val="right"/>
      <w:pPr>
        <w:ind w:left="4822" w:hanging="180"/>
      </w:pPr>
    </w:lvl>
    <w:lvl w:ilvl="6" w:tplc="0415000F" w:tentative="1">
      <w:start w:val="1"/>
      <w:numFmt w:val="decimal"/>
      <w:lvlText w:val="%7."/>
      <w:lvlJc w:val="left"/>
      <w:pPr>
        <w:ind w:left="5542" w:hanging="360"/>
      </w:pPr>
    </w:lvl>
    <w:lvl w:ilvl="7" w:tplc="04150019" w:tentative="1">
      <w:start w:val="1"/>
      <w:numFmt w:val="lowerLetter"/>
      <w:lvlText w:val="%8."/>
      <w:lvlJc w:val="left"/>
      <w:pPr>
        <w:ind w:left="6262" w:hanging="360"/>
      </w:pPr>
    </w:lvl>
    <w:lvl w:ilvl="8" w:tplc="0415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8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34"/>
  </w:num>
  <w:num w:numId="2">
    <w:abstractNumId w:val="10"/>
  </w:num>
  <w:num w:numId="3">
    <w:abstractNumId w:val="8"/>
  </w:num>
  <w:num w:numId="4">
    <w:abstractNumId w:val="19"/>
  </w:num>
  <w:num w:numId="5">
    <w:abstractNumId w:val="24"/>
  </w:num>
  <w:num w:numId="6">
    <w:abstractNumId w:val="21"/>
  </w:num>
  <w:num w:numId="7">
    <w:abstractNumId w:val="11"/>
  </w:num>
  <w:num w:numId="8">
    <w:abstractNumId w:val="6"/>
  </w:num>
  <w:num w:numId="9">
    <w:abstractNumId w:val="33"/>
  </w:num>
  <w:num w:numId="10">
    <w:abstractNumId w:val="29"/>
  </w:num>
  <w:num w:numId="11">
    <w:abstractNumId w:val="14"/>
  </w:num>
  <w:num w:numId="12">
    <w:abstractNumId w:val="3"/>
  </w:num>
  <w:num w:numId="13">
    <w:abstractNumId w:val="17"/>
  </w:num>
  <w:num w:numId="14">
    <w:abstractNumId w:val="18"/>
  </w:num>
  <w:num w:numId="15">
    <w:abstractNumId w:val="1"/>
  </w:num>
  <w:num w:numId="16">
    <w:abstractNumId w:val="2"/>
  </w:num>
  <w:num w:numId="17">
    <w:abstractNumId w:val="32"/>
  </w:num>
  <w:num w:numId="18">
    <w:abstractNumId w:val="16"/>
  </w:num>
  <w:num w:numId="19">
    <w:abstractNumId w:val="4"/>
  </w:num>
  <w:num w:numId="20">
    <w:abstractNumId w:val="36"/>
  </w:num>
  <w:num w:numId="21">
    <w:abstractNumId w:val="28"/>
  </w:num>
  <w:num w:numId="22">
    <w:abstractNumId w:val="12"/>
  </w:num>
  <w:num w:numId="23">
    <w:abstractNumId w:val="35"/>
  </w:num>
  <w:num w:numId="24">
    <w:abstractNumId w:val="20"/>
  </w:num>
  <w:num w:numId="25">
    <w:abstractNumId w:val="0"/>
  </w:num>
  <w:num w:numId="26">
    <w:abstractNumId w:val="13"/>
  </w:num>
  <w:num w:numId="27">
    <w:abstractNumId w:val="15"/>
  </w:num>
  <w:num w:numId="28">
    <w:abstractNumId w:val="31"/>
  </w:num>
  <w:num w:numId="29">
    <w:abstractNumId w:val="30"/>
  </w:num>
  <w:num w:numId="30">
    <w:abstractNumId w:val="26"/>
  </w:num>
  <w:num w:numId="31">
    <w:abstractNumId w:val="5"/>
  </w:num>
  <w:num w:numId="32">
    <w:abstractNumId w:val="25"/>
  </w:num>
  <w:num w:numId="33">
    <w:abstractNumId w:val="27"/>
  </w:num>
  <w:num w:numId="34">
    <w:abstractNumId w:val="7"/>
  </w:num>
  <w:num w:numId="35">
    <w:abstractNumId w:val="9"/>
  </w:num>
  <w:num w:numId="36">
    <w:abstractNumId w:val="22"/>
  </w:num>
  <w:num w:numId="37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10B89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77E37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C5D55"/>
    <w:rsid w:val="000D0D6E"/>
    <w:rsid w:val="000D220F"/>
    <w:rsid w:val="000D4B08"/>
    <w:rsid w:val="000E00B1"/>
    <w:rsid w:val="000E3A35"/>
    <w:rsid w:val="000E52DF"/>
    <w:rsid w:val="000E59CD"/>
    <w:rsid w:val="000F05DF"/>
    <w:rsid w:val="000F5E80"/>
    <w:rsid w:val="00101AF3"/>
    <w:rsid w:val="00105E6F"/>
    <w:rsid w:val="001131DD"/>
    <w:rsid w:val="00121C87"/>
    <w:rsid w:val="00123433"/>
    <w:rsid w:val="00134B79"/>
    <w:rsid w:val="00137D69"/>
    <w:rsid w:val="00143134"/>
    <w:rsid w:val="00143549"/>
    <w:rsid w:val="00154727"/>
    <w:rsid w:val="0015645B"/>
    <w:rsid w:val="00161DC6"/>
    <w:rsid w:val="00166146"/>
    <w:rsid w:val="00174AD8"/>
    <w:rsid w:val="001813BF"/>
    <w:rsid w:val="0018294A"/>
    <w:rsid w:val="00183A43"/>
    <w:rsid w:val="00183E54"/>
    <w:rsid w:val="00184457"/>
    <w:rsid w:val="00185BBF"/>
    <w:rsid w:val="00196C6D"/>
    <w:rsid w:val="001A367A"/>
    <w:rsid w:val="001A693C"/>
    <w:rsid w:val="001B1683"/>
    <w:rsid w:val="001B43EB"/>
    <w:rsid w:val="001B6492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DFE"/>
    <w:rsid w:val="0023226B"/>
    <w:rsid w:val="00240A2D"/>
    <w:rsid w:val="00246775"/>
    <w:rsid w:val="002546F4"/>
    <w:rsid w:val="00255500"/>
    <w:rsid w:val="00256667"/>
    <w:rsid w:val="00257213"/>
    <w:rsid w:val="002658A7"/>
    <w:rsid w:val="00267D72"/>
    <w:rsid w:val="00271710"/>
    <w:rsid w:val="00276D0F"/>
    <w:rsid w:val="00287405"/>
    <w:rsid w:val="002911FE"/>
    <w:rsid w:val="00293BB9"/>
    <w:rsid w:val="0029539D"/>
    <w:rsid w:val="00297870"/>
    <w:rsid w:val="002A124D"/>
    <w:rsid w:val="002A300A"/>
    <w:rsid w:val="002A56C8"/>
    <w:rsid w:val="002B4D4B"/>
    <w:rsid w:val="002C3985"/>
    <w:rsid w:val="002C4401"/>
    <w:rsid w:val="002C572B"/>
    <w:rsid w:val="002D0C97"/>
    <w:rsid w:val="002D132B"/>
    <w:rsid w:val="002D53D7"/>
    <w:rsid w:val="002D550B"/>
    <w:rsid w:val="002E3694"/>
    <w:rsid w:val="002F1167"/>
    <w:rsid w:val="003002C7"/>
    <w:rsid w:val="00303EF1"/>
    <w:rsid w:val="00303F91"/>
    <w:rsid w:val="00317F93"/>
    <w:rsid w:val="00320E02"/>
    <w:rsid w:val="00321822"/>
    <w:rsid w:val="00321A10"/>
    <w:rsid w:val="0032436A"/>
    <w:rsid w:val="00324E14"/>
    <w:rsid w:val="003250C4"/>
    <w:rsid w:val="003324C0"/>
    <w:rsid w:val="003350C5"/>
    <w:rsid w:val="00335A37"/>
    <w:rsid w:val="00335D7A"/>
    <w:rsid w:val="00345D09"/>
    <w:rsid w:val="00350633"/>
    <w:rsid w:val="00351D5B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A4EBF"/>
    <w:rsid w:val="003B114A"/>
    <w:rsid w:val="003B33E4"/>
    <w:rsid w:val="003B7A2A"/>
    <w:rsid w:val="003C753E"/>
    <w:rsid w:val="003D1BA3"/>
    <w:rsid w:val="003D28BF"/>
    <w:rsid w:val="003D6DFC"/>
    <w:rsid w:val="003E59A5"/>
    <w:rsid w:val="003E64EB"/>
    <w:rsid w:val="003F51E8"/>
    <w:rsid w:val="004000EC"/>
    <w:rsid w:val="00431C6D"/>
    <w:rsid w:val="0043549D"/>
    <w:rsid w:val="00435934"/>
    <w:rsid w:val="00447321"/>
    <w:rsid w:val="004710FF"/>
    <w:rsid w:val="00481123"/>
    <w:rsid w:val="0048165E"/>
    <w:rsid w:val="00482942"/>
    <w:rsid w:val="00483D98"/>
    <w:rsid w:val="00487F0C"/>
    <w:rsid w:val="00497244"/>
    <w:rsid w:val="004B09A9"/>
    <w:rsid w:val="004B1F19"/>
    <w:rsid w:val="004B24EF"/>
    <w:rsid w:val="004B67D9"/>
    <w:rsid w:val="004B72CB"/>
    <w:rsid w:val="004B7A9F"/>
    <w:rsid w:val="004C06C6"/>
    <w:rsid w:val="004C77B2"/>
    <w:rsid w:val="004D25D2"/>
    <w:rsid w:val="004D44D3"/>
    <w:rsid w:val="004D7FB5"/>
    <w:rsid w:val="004E0AD2"/>
    <w:rsid w:val="004F1EC8"/>
    <w:rsid w:val="004F46DA"/>
    <w:rsid w:val="004F4E22"/>
    <w:rsid w:val="0050380F"/>
    <w:rsid w:val="00505FAE"/>
    <w:rsid w:val="005116FF"/>
    <w:rsid w:val="00512C44"/>
    <w:rsid w:val="00514CC0"/>
    <w:rsid w:val="00517122"/>
    <w:rsid w:val="00532DE8"/>
    <w:rsid w:val="00533E12"/>
    <w:rsid w:val="005340F7"/>
    <w:rsid w:val="005377A4"/>
    <w:rsid w:val="00544324"/>
    <w:rsid w:val="00546991"/>
    <w:rsid w:val="005534CE"/>
    <w:rsid w:val="00554F71"/>
    <w:rsid w:val="00564167"/>
    <w:rsid w:val="0057584E"/>
    <w:rsid w:val="00576B04"/>
    <w:rsid w:val="00591B33"/>
    <w:rsid w:val="00592224"/>
    <w:rsid w:val="005947E2"/>
    <w:rsid w:val="00597D40"/>
    <w:rsid w:val="005B4021"/>
    <w:rsid w:val="005B5390"/>
    <w:rsid w:val="005C4656"/>
    <w:rsid w:val="005D1E25"/>
    <w:rsid w:val="005E34D2"/>
    <w:rsid w:val="005F14FA"/>
    <w:rsid w:val="00604063"/>
    <w:rsid w:val="00607CDC"/>
    <w:rsid w:val="00613DC7"/>
    <w:rsid w:val="00613E05"/>
    <w:rsid w:val="006313F1"/>
    <w:rsid w:val="00632FE4"/>
    <w:rsid w:val="00636310"/>
    <w:rsid w:val="00640D6B"/>
    <w:rsid w:val="00642225"/>
    <w:rsid w:val="00642A9E"/>
    <w:rsid w:val="00660DE0"/>
    <w:rsid w:val="0067350B"/>
    <w:rsid w:val="00677E5A"/>
    <w:rsid w:val="0068158F"/>
    <w:rsid w:val="0068258C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D19F3"/>
    <w:rsid w:val="006D1D1C"/>
    <w:rsid w:val="006D7069"/>
    <w:rsid w:val="006E2C10"/>
    <w:rsid w:val="006E2DCB"/>
    <w:rsid w:val="006E2F59"/>
    <w:rsid w:val="006E55C0"/>
    <w:rsid w:val="006E6280"/>
    <w:rsid w:val="006F59B8"/>
    <w:rsid w:val="0071106A"/>
    <w:rsid w:val="007123CF"/>
    <w:rsid w:val="00712496"/>
    <w:rsid w:val="00713E64"/>
    <w:rsid w:val="00716D92"/>
    <w:rsid w:val="00732BFE"/>
    <w:rsid w:val="00732DC3"/>
    <w:rsid w:val="00732F1C"/>
    <w:rsid w:val="00733282"/>
    <w:rsid w:val="00734BD1"/>
    <w:rsid w:val="007517D4"/>
    <w:rsid w:val="00760892"/>
    <w:rsid w:val="00761BB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9B0"/>
    <w:rsid w:val="007A3F71"/>
    <w:rsid w:val="007A49D9"/>
    <w:rsid w:val="007A5907"/>
    <w:rsid w:val="007A6BD2"/>
    <w:rsid w:val="007C21E7"/>
    <w:rsid w:val="007C7597"/>
    <w:rsid w:val="007D0891"/>
    <w:rsid w:val="007D1730"/>
    <w:rsid w:val="007D2F96"/>
    <w:rsid w:val="007E600F"/>
    <w:rsid w:val="007E7D44"/>
    <w:rsid w:val="007E7FB6"/>
    <w:rsid w:val="007F10B1"/>
    <w:rsid w:val="007F15D5"/>
    <w:rsid w:val="007F745A"/>
    <w:rsid w:val="008014E4"/>
    <w:rsid w:val="00802B7B"/>
    <w:rsid w:val="00807CDD"/>
    <w:rsid w:val="008239A4"/>
    <w:rsid w:val="00826160"/>
    <w:rsid w:val="008277C9"/>
    <w:rsid w:val="00843775"/>
    <w:rsid w:val="00850893"/>
    <w:rsid w:val="00862032"/>
    <w:rsid w:val="00874AEE"/>
    <w:rsid w:val="00890C35"/>
    <w:rsid w:val="00891DAA"/>
    <w:rsid w:val="00896794"/>
    <w:rsid w:val="00896829"/>
    <w:rsid w:val="00897364"/>
    <w:rsid w:val="008A5FAF"/>
    <w:rsid w:val="008A68F6"/>
    <w:rsid w:val="008B2ED8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14FC8"/>
    <w:rsid w:val="00915C39"/>
    <w:rsid w:val="00930F09"/>
    <w:rsid w:val="009420F7"/>
    <w:rsid w:val="009505AE"/>
    <w:rsid w:val="009518B1"/>
    <w:rsid w:val="00952875"/>
    <w:rsid w:val="009620FB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57B9"/>
    <w:rsid w:val="009A0873"/>
    <w:rsid w:val="009A1832"/>
    <w:rsid w:val="009B2943"/>
    <w:rsid w:val="009B7E7B"/>
    <w:rsid w:val="009C1211"/>
    <w:rsid w:val="009D1177"/>
    <w:rsid w:val="009D269F"/>
    <w:rsid w:val="009D381B"/>
    <w:rsid w:val="009E304A"/>
    <w:rsid w:val="009F0F10"/>
    <w:rsid w:val="009F59EA"/>
    <w:rsid w:val="009F66A0"/>
    <w:rsid w:val="009F696E"/>
    <w:rsid w:val="00A01248"/>
    <w:rsid w:val="00A11F3C"/>
    <w:rsid w:val="00A125A0"/>
    <w:rsid w:val="00A12E62"/>
    <w:rsid w:val="00A1315F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673"/>
    <w:rsid w:val="00AD7CC2"/>
    <w:rsid w:val="00AE0A40"/>
    <w:rsid w:val="00AE18BD"/>
    <w:rsid w:val="00AE24B9"/>
    <w:rsid w:val="00AE56F8"/>
    <w:rsid w:val="00AE63EC"/>
    <w:rsid w:val="00B01B6D"/>
    <w:rsid w:val="00B022F0"/>
    <w:rsid w:val="00B02D38"/>
    <w:rsid w:val="00B03706"/>
    <w:rsid w:val="00B104BD"/>
    <w:rsid w:val="00B113DD"/>
    <w:rsid w:val="00B24CB7"/>
    <w:rsid w:val="00B34075"/>
    <w:rsid w:val="00B37A6A"/>
    <w:rsid w:val="00B507E6"/>
    <w:rsid w:val="00B52F97"/>
    <w:rsid w:val="00B62E32"/>
    <w:rsid w:val="00B633B1"/>
    <w:rsid w:val="00B65100"/>
    <w:rsid w:val="00B65607"/>
    <w:rsid w:val="00B67699"/>
    <w:rsid w:val="00B72E3C"/>
    <w:rsid w:val="00B9454B"/>
    <w:rsid w:val="00B948B1"/>
    <w:rsid w:val="00B94CE2"/>
    <w:rsid w:val="00BA72BA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1EB9"/>
    <w:rsid w:val="00C7469A"/>
    <w:rsid w:val="00C838DF"/>
    <w:rsid w:val="00C8532A"/>
    <w:rsid w:val="00C9603F"/>
    <w:rsid w:val="00C961EB"/>
    <w:rsid w:val="00CA32FB"/>
    <w:rsid w:val="00CA45B0"/>
    <w:rsid w:val="00CA568C"/>
    <w:rsid w:val="00CB0275"/>
    <w:rsid w:val="00CB0BA7"/>
    <w:rsid w:val="00CC10F7"/>
    <w:rsid w:val="00CC3C01"/>
    <w:rsid w:val="00CD20B3"/>
    <w:rsid w:val="00CD7025"/>
    <w:rsid w:val="00CE6124"/>
    <w:rsid w:val="00CE6AA0"/>
    <w:rsid w:val="00CF2D38"/>
    <w:rsid w:val="00D004C0"/>
    <w:rsid w:val="00D06584"/>
    <w:rsid w:val="00D15A0C"/>
    <w:rsid w:val="00D15C7E"/>
    <w:rsid w:val="00D2383F"/>
    <w:rsid w:val="00D2598A"/>
    <w:rsid w:val="00D32608"/>
    <w:rsid w:val="00D32628"/>
    <w:rsid w:val="00D37D53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0308"/>
    <w:rsid w:val="00DD237F"/>
    <w:rsid w:val="00DD5BDB"/>
    <w:rsid w:val="00DE2F47"/>
    <w:rsid w:val="00DE32FF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2C4B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3D45"/>
    <w:rsid w:val="00EF2DEC"/>
    <w:rsid w:val="00EF4B3E"/>
    <w:rsid w:val="00EF50D4"/>
    <w:rsid w:val="00F109AA"/>
    <w:rsid w:val="00F12DBD"/>
    <w:rsid w:val="00F20B5F"/>
    <w:rsid w:val="00F21288"/>
    <w:rsid w:val="00F21E3E"/>
    <w:rsid w:val="00F23B30"/>
    <w:rsid w:val="00F23D26"/>
    <w:rsid w:val="00F24098"/>
    <w:rsid w:val="00F360EC"/>
    <w:rsid w:val="00F4401C"/>
    <w:rsid w:val="00F466D8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6F28"/>
    <w:rsid w:val="00FE0B9E"/>
    <w:rsid w:val="00FE0BC2"/>
    <w:rsid w:val="00FE7D53"/>
    <w:rsid w:val="00FF4B97"/>
    <w:rsid w:val="00FF5421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2DC43667-ED45-4E60-A8F8-D90F957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Nierozpoznanawzmianka">
    <w:name w:val="Unresolved Mention"/>
    <w:basedOn w:val="Domylnaczcionkaakapitu"/>
    <w:uiPriority w:val="99"/>
    <w:semiHidden/>
    <w:unhideWhenUsed/>
    <w:rsid w:val="00897364"/>
    <w:rPr>
      <w:color w:val="605E5C"/>
      <w:shd w:val="clear" w:color="auto" w:fill="E1DFDD"/>
    </w:rPr>
  </w:style>
  <w:style w:type="paragraph" w:customStyle="1" w:styleId="Textbody">
    <w:name w:val="Text body"/>
    <w:basedOn w:val="Normalny"/>
    <w:rsid w:val="009A1832"/>
    <w:pPr>
      <w:suppressAutoHyphens/>
      <w:autoSpaceDN w:val="0"/>
      <w:spacing w:after="120"/>
      <w:textAlignment w:val="baseline"/>
    </w:pPr>
    <w:rPr>
      <w:rFonts w:eastAsia="SimSun" w:cs="F"/>
      <w:kern w:val="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gops.czerniejewo.pl/" TargetMode="External"/><Relationship Id="rId13" Type="http://schemas.openxmlformats.org/officeDocument/2006/relationships/hyperlink" Target="http://www.gniezno.policja.gov.pl" TargetMode="External"/><Relationship Id="rId18" Type="http://schemas.openxmlformats.org/officeDocument/2006/relationships/hyperlink" Target="https://szkolazydowo.edupage.org/contact/" TargetMode="Externa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://www.pup-gniezno.pl" TargetMode="External"/><Relationship Id="rId17" Type="http://schemas.openxmlformats.org/officeDocument/2006/relationships/hyperlink" Target="https://spczerniejewo.edupage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przedszkolezydowo@wp.p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zerniejewo.pl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zkssd@gniezno.sr.gov.pl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cpr.powiat-gniezno.pl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urzad@czerniejewo.pl" TargetMode="External"/><Relationship Id="rId14" Type="http://schemas.openxmlformats.org/officeDocument/2006/relationships/hyperlink" Target="http://www.gniezno.sr.gov.pl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90A2AB-8065-43B1-8972-6FB423BF0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21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oliwiamazan</dc:creator>
  <cp:keywords/>
  <dc:description/>
  <cp:lastModifiedBy>Windows User</cp:lastModifiedBy>
  <cp:revision>3</cp:revision>
  <cp:lastPrinted>2019-08-21T08:39:00Z</cp:lastPrinted>
  <dcterms:created xsi:type="dcterms:W3CDTF">2021-04-07T10:46:00Z</dcterms:created>
  <dcterms:modified xsi:type="dcterms:W3CDTF">2021-04-08T11:24:00Z</dcterms:modified>
</cp:coreProperties>
</file>